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1F83" w:rsidRDefault="003A6932">
      <w:pPr>
        <w:pStyle w:val="Heading2"/>
      </w:pPr>
      <w:r>
        <w:t xml:space="preserve">--- title: Zooming </w:t>
      </w:r>
      <w:proofErr w:type="gramStart"/>
      <w:r>
        <w:t>In</w:t>
      </w:r>
      <w:proofErr w:type="gramEnd"/>
      <w:r>
        <w:t xml:space="preserve"> and Out (1.3b)</w:t>
      </w:r>
    </w:p>
    <w:p w:rsidR="00091F83" w:rsidRDefault="003A6932">
      <w:r>
        <w:t>In this video we will learn how to change the size of text in a Paratext window panel.</w:t>
      </w:r>
    </w:p>
    <w:p w:rsidR="00091F83" w:rsidRDefault="003A6932">
      <w:pPr>
        <w:pStyle w:val="Heading3"/>
      </w:pPr>
      <w:bookmarkStart w:id="0" w:name="using-the-menu"/>
      <w:bookmarkEnd w:id="0"/>
      <w:r>
        <w:t>Using the menu</w:t>
      </w:r>
    </w:p>
    <w:p w:rsidR="00091F83" w:rsidRDefault="003A6932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≡ menu</w:t>
      </w:r>
      <w:r>
        <w:t xml:space="preserve"> button on the title bar.</w:t>
      </w:r>
    </w:p>
    <w:p w:rsidR="00091F83" w:rsidRDefault="003A6932">
      <w:pPr>
        <w:pStyle w:val="ListParagraph"/>
        <w:numPr>
          <w:ilvl w:val="1"/>
          <w:numId w:val="4"/>
        </w:numPr>
      </w:pPr>
      <w:r>
        <w:rPr>
          <w:i/>
          <w:iCs/>
        </w:rPr>
        <w:t xml:space="preserve">Under View, there is a command </w:t>
      </w:r>
      <w:r>
        <w:rPr>
          <w:b/>
          <w:bCs/>
          <w:i/>
          <w:iCs/>
        </w:rPr>
        <w:t>Zoom</w:t>
      </w:r>
      <w:r>
        <w:rPr>
          <w:i/>
          <w:iCs/>
        </w:rPr>
        <w:t xml:space="preserve"> with the current zoom level displayed</w:t>
      </w:r>
      <w:r>
        <w:rPr>
          <w:i/>
          <w:iCs/>
        </w:rPr>
        <w:t xml:space="preserve"> and </w:t>
      </w:r>
      <w:r>
        <w:rPr>
          <w:b/>
          <w:bCs/>
          <w:i/>
          <w:iCs/>
        </w:rPr>
        <w:t>-</w:t>
      </w:r>
      <w:r>
        <w:rPr>
          <w:i/>
          <w:iCs/>
        </w:rPr>
        <w:t xml:space="preserve"> and </w:t>
      </w:r>
      <w:r>
        <w:rPr>
          <w:b/>
          <w:bCs/>
          <w:i/>
          <w:iCs/>
        </w:rPr>
        <w:t>+</w:t>
      </w:r>
      <w:r>
        <w:rPr>
          <w:i/>
          <w:iCs/>
        </w:rPr>
        <w:t xml:space="preserve"> either side</w:t>
      </w:r>
      <w:r>
        <w:t>.</w:t>
      </w:r>
    </w:p>
    <w:p w:rsidR="00091F83" w:rsidRDefault="003A6932">
      <w:pPr>
        <w:pStyle w:val="ListParagraph"/>
        <w:numPr>
          <w:ilvl w:val="0"/>
          <w:numId w:val="4"/>
        </w:numPr>
      </w:pPr>
      <w:r>
        <w:t xml:space="preserve">To make the text look bigger, click </w:t>
      </w:r>
      <w:r>
        <w:rPr>
          <w:b/>
          <w:bCs/>
        </w:rPr>
        <w:t>+</w:t>
      </w:r>
      <w:r>
        <w:t>.</w:t>
      </w:r>
    </w:p>
    <w:p w:rsidR="00091F83" w:rsidRDefault="003A6932">
      <w:pPr>
        <w:pStyle w:val="ListParagraph"/>
        <w:numPr>
          <w:ilvl w:val="0"/>
          <w:numId w:val="4"/>
        </w:numPr>
      </w:pPr>
      <w:r>
        <w:t xml:space="preserve">To make the text look smaller click </w:t>
      </w:r>
      <w:r>
        <w:rPr>
          <w:b/>
          <w:bCs/>
        </w:rPr>
        <w:t>-</w:t>
      </w:r>
      <w:r>
        <w:t>.</w:t>
      </w:r>
    </w:p>
    <w:p w:rsidR="00091F83" w:rsidRDefault="003A6932">
      <w:pPr>
        <w:pStyle w:val="ListParagraph"/>
        <w:numPr>
          <w:ilvl w:val="0"/>
          <w:numId w:val="4"/>
        </w:numPr>
      </w:pPr>
      <w:r>
        <w:t>Click in the window to close the menu.</w:t>
      </w:r>
    </w:p>
    <w:p w:rsidR="00091F83" w:rsidRDefault="003A6932">
      <w:pPr>
        <w:pStyle w:val="Heading3"/>
      </w:pPr>
      <w:bookmarkStart w:id="1" w:name="return-to-original-text-size"/>
      <w:bookmarkEnd w:id="1"/>
      <w:r>
        <w:t>Return to original text size</w:t>
      </w:r>
    </w:p>
    <w:p w:rsidR="00091F83" w:rsidRDefault="003A6932">
      <w:pPr>
        <w:pStyle w:val="ListParagraph"/>
        <w:numPr>
          <w:ilvl w:val="0"/>
          <w:numId w:val="5"/>
        </w:numPr>
      </w:pPr>
      <w:r>
        <w:t>Open the menu for the project.</w:t>
      </w:r>
    </w:p>
    <w:p w:rsidR="00091F83" w:rsidRDefault="003A6932">
      <w:pPr>
        <w:pStyle w:val="ListParagraph"/>
        <w:numPr>
          <w:ilvl w:val="0"/>
          <w:numId w:val="5"/>
        </w:numPr>
      </w:pPr>
      <w:r>
        <w:t>In the zoom control, select the zoom level number</w:t>
      </w:r>
    </w:p>
    <w:p w:rsidR="00091F83" w:rsidRDefault="003A6932">
      <w:pPr>
        <w:pStyle w:val="ListParagraph"/>
        <w:numPr>
          <w:ilvl w:val="0"/>
          <w:numId w:val="5"/>
        </w:numPr>
      </w:pPr>
      <w:r>
        <w:t>Typ</w:t>
      </w:r>
      <w:r>
        <w:t>e “</w:t>
      </w:r>
      <w:r>
        <w:rPr>
          <w:b/>
          <w:bCs/>
        </w:rPr>
        <w:t>100</w:t>
      </w:r>
      <w:r>
        <w:t>”.</w:t>
      </w:r>
    </w:p>
    <w:p w:rsidR="00091F83" w:rsidRDefault="003A6932">
      <w:pPr>
        <w:pStyle w:val="ListParagraph"/>
        <w:numPr>
          <w:ilvl w:val="0"/>
          <w:numId w:val="5"/>
        </w:numPr>
      </w:pPr>
      <w:r>
        <w:t xml:space="preserve">Press </w:t>
      </w:r>
      <w:r>
        <w:rPr>
          <w:b/>
          <w:bCs/>
        </w:rPr>
        <w:t>ENTER</w:t>
      </w:r>
      <w:r>
        <w:t>.</w:t>
      </w:r>
    </w:p>
    <w:p w:rsidR="00091F83" w:rsidRDefault="003A6932">
      <w:pPr>
        <w:pStyle w:val="ListParagraph"/>
        <w:numPr>
          <w:ilvl w:val="0"/>
          <w:numId w:val="5"/>
        </w:numPr>
      </w:pPr>
      <w:r>
        <w:t>Click on the window to close the menu.  </w:t>
      </w:r>
    </w:p>
    <w:p w:rsidR="00091F83" w:rsidRDefault="003A6932">
      <w:pPr>
        <w:pStyle w:val="Heading3"/>
      </w:pPr>
      <w:bookmarkStart w:id="2" w:name="-"/>
      <w:bookmarkStart w:id="3" w:name="keyboard-shortcut"/>
      <w:bookmarkEnd w:id="2"/>
      <w:bookmarkEnd w:id="3"/>
      <w:r>
        <w:t>Keyboard shortcut</w:t>
      </w:r>
    </w:p>
    <w:p w:rsidR="00091F83" w:rsidRDefault="003A6932">
      <w:pPr>
        <w:pStyle w:val="ListParagraph"/>
        <w:numPr>
          <w:ilvl w:val="0"/>
          <w:numId w:val="6"/>
        </w:numPr>
      </w:pPr>
      <w:r>
        <w:rPr>
          <w:b/>
          <w:bCs/>
        </w:rPr>
        <w:t>Ctrl+</w:t>
      </w:r>
      <w:r>
        <w:t xml:space="preserve"> increase </w:t>
      </w:r>
      <w:r>
        <w:rPr>
          <w:b/>
          <w:bCs/>
        </w:rPr>
        <w:t>Ctrl-</w:t>
      </w:r>
      <w:r>
        <w:t xml:space="preserve"> decreases it.</w:t>
      </w:r>
    </w:p>
    <w:p w:rsidR="00091F83" w:rsidRDefault="003A6932">
      <w:r>
        <w:t>Zoom factor is remembered when you reopen that project.</w:t>
      </w:r>
    </w:p>
    <w:p w:rsidR="003A6932" w:rsidRDefault="003A6932">
      <w:proofErr w:type="gramStart"/>
      <w:r>
        <w:t>:::</w:t>
      </w:r>
      <w:proofErr w:type="gramEnd"/>
      <w:r>
        <w:t xml:space="preserve">tip </w:t>
      </w:r>
    </w:p>
    <w:p w:rsidR="00091F83" w:rsidRDefault="003A6932">
      <w:bookmarkStart w:id="4" w:name="_GoBack"/>
      <w:bookmarkEnd w:id="4"/>
      <w:r>
        <w:t xml:space="preserve">Only affects your computer </w:t>
      </w:r>
      <w:proofErr w:type="spellStart"/>
      <w:r>
        <w:t>not</w:t>
      </w:r>
      <w:proofErr w:type="spellEnd"/>
      <w:r>
        <w:t xml:space="preserve"> other members. :::</w:t>
      </w:r>
    </w:p>
    <w:sectPr w:rsidR="00091F8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23A5C"/>
    <w:multiLevelType w:val="multilevel"/>
    <w:tmpl w:val="1BF85A8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F473993"/>
    <w:multiLevelType w:val="multilevel"/>
    <w:tmpl w:val="E46CAF6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2E6B792E"/>
    <w:multiLevelType w:val="multilevel"/>
    <w:tmpl w:val="38DA6C3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2D766A2"/>
    <w:multiLevelType w:val="multilevel"/>
    <w:tmpl w:val="5C2683C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77E427AF"/>
    <w:multiLevelType w:val="multilevel"/>
    <w:tmpl w:val="18B63E0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78E419F7"/>
    <w:multiLevelType w:val="multilevel"/>
    <w:tmpl w:val="8F32E76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Q3MrUwNjA0NTRT0lEKTi0uzszPAykwrAUAwYtX5CwAAAA="/>
  </w:docVars>
  <w:rsids>
    <w:rsidRoot w:val="00091F83"/>
    <w:rsid w:val="00091F83"/>
    <w:rsid w:val="003A69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F174A"/>
  <w15:docId w15:val="{A2A8832E-37BE-472B-9B13-81C3F938F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35:00Z</dcterms:created>
  <dcterms:modified xsi:type="dcterms:W3CDTF">2022-10-17T17:35:00Z</dcterms:modified>
</cp:coreProperties>
</file>